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20" w:type="dxa"/>
        <w:tblInd w:w="-635" w:type="dxa"/>
        <w:tblLook w:val="04A0" w:firstRow="1" w:lastRow="0" w:firstColumn="1" w:lastColumn="0" w:noHBand="0" w:noVBand="1"/>
      </w:tblPr>
      <w:tblGrid>
        <w:gridCol w:w="1020"/>
        <w:gridCol w:w="2340"/>
        <w:gridCol w:w="1500"/>
        <w:gridCol w:w="1680"/>
        <w:gridCol w:w="2040"/>
        <w:gridCol w:w="2040"/>
      </w:tblGrid>
      <w:tr w:rsidR="00774D13" w:rsidRPr="00774D13" w14:paraId="218C7E12" w14:textId="77777777" w:rsidTr="00774D13">
        <w:trPr>
          <w:trHeight w:val="300"/>
        </w:trPr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D09ECDA" w14:textId="77777777" w:rsidR="00774D13" w:rsidRPr="00774D13" w:rsidRDefault="00774D13" w:rsidP="00774D1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774D13">
              <w:rPr>
                <w:rFonts w:ascii="Calibri" w:eastAsia="Times New Roman" w:hAnsi="Calibri" w:cs="Calibri"/>
                <w:b/>
                <w:bCs/>
              </w:rPr>
              <w:t>Grade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0D05126" w14:textId="77777777" w:rsidR="00774D13" w:rsidRPr="00774D13" w:rsidRDefault="00774D13" w:rsidP="00774D1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774D13">
              <w:rPr>
                <w:rFonts w:ascii="Calibri" w:eastAsia="Times New Roman" w:hAnsi="Calibri" w:cs="Calibri"/>
                <w:b/>
                <w:bCs/>
              </w:rPr>
              <w:t>Occupation</w:t>
            </w:r>
          </w:p>
        </w:tc>
        <w:tc>
          <w:tcPr>
            <w:tcW w:w="1500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22C5DA86" w14:textId="266CFD98" w:rsidR="00774D13" w:rsidRPr="00774D13" w:rsidRDefault="00774D13" w:rsidP="00774D1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Pay Schedule</w:t>
            </w:r>
          </w:p>
        </w:tc>
        <w:tc>
          <w:tcPr>
            <w:tcW w:w="168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B5D179B" w14:textId="77777777" w:rsidR="00774D13" w:rsidRPr="00774D13" w:rsidRDefault="00774D13" w:rsidP="00774D1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774D13">
              <w:rPr>
                <w:rFonts w:ascii="Calibri" w:eastAsia="Times New Roman" w:hAnsi="Calibri" w:cs="Calibri"/>
                <w:b/>
                <w:bCs/>
              </w:rPr>
              <w:t>Minimum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D5F4F60" w14:textId="77777777" w:rsidR="00774D13" w:rsidRPr="00774D13" w:rsidRDefault="00774D13" w:rsidP="00774D1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774D13">
              <w:rPr>
                <w:rFonts w:ascii="Calibri" w:eastAsia="Times New Roman" w:hAnsi="Calibri" w:cs="Calibri"/>
                <w:b/>
                <w:bCs/>
              </w:rPr>
              <w:t>Market Value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C750D50" w14:textId="77777777" w:rsidR="00774D13" w:rsidRPr="00774D13" w:rsidRDefault="00774D13" w:rsidP="00774D1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774D13">
              <w:rPr>
                <w:rFonts w:ascii="Calibri" w:eastAsia="Times New Roman" w:hAnsi="Calibri" w:cs="Calibri"/>
                <w:b/>
                <w:bCs/>
              </w:rPr>
              <w:t>Maximum</w:t>
            </w:r>
          </w:p>
        </w:tc>
      </w:tr>
      <w:tr w:rsidR="00A33CFC" w:rsidRPr="00774D13" w14:paraId="24CD8C1F" w14:textId="77777777" w:rsidTr="00774D13">
        <w:trPr>
          <w:trHeight w:val="300"/>
        </w:trPr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D415F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MA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1A244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Occupational Therapist</w:t>
            </w:r>
          </w:p>
        </w:tc>
        <w:tc>
          <w:tcPr>
            <w:tcW w:w="15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AF2DB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38179" w14:textId="4D8D8F27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2.44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A9E20" w14:textId="4CD9E7F8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6.04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1210C" w14:textId="7AB97E1C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3.25</w:t>
            </w:r>
          </w:p>
        </w:tc>
      </w:tr>
      <w:tr w:rsidR="00A33CFC" w:rsidRPr="00774D13" w14:paraId="507018A4" w14:textId="77777777" w:rsidTr="00774D13">
        <w:trPr>
          <w:trHeight w:val="300"/>
        </w:trPr>
        <w:tc>
          <w:tcPr>
            <w:tcW w:w="1020" w:type="dxa"/>
            <w:shd w:val="clear" w:color="auto" w:fill="auto"/>
            <w:noWrap/>
            <w:vAlign w:val="bottom"/>
          </w:tcPr>
          <w:p w14:paraId="7C855507" w14:textId="0E6810F2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221BF098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24E9C539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373FD28E" w14:textId="4DDD87B5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,822.28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267D69EE" w14:textId="50BA6712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135.48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345588DB" w14:textId="18D22BB2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762.75</w:t>
            </w:r>
          </w:p>
        </w:tc>
      </w:tr>
      <w:tr w:rsidR="00A33CFC" w:rsidRPr="00774D13" w14:paraId="1F085EC3" w14:textId="77777777" w:rsidTr="00774D13">
        <w:trPr>
          <w:trHeight w:val="300"/>
        </w:trPr>
        <w:tc>
          <w:tcPr>
            <w:tcW w:w="1020" w:type="dxa"/>
            <w:shd w:val="clear" w:color="auto" w:fill="auto"/>
            <w:noWrap/>
            <w:vAlign w:val="bottom"/>
          </w:tcPr>
          <w:p w14:paraId="776E38AC" w14:textId="495ED926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5A810A4E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23753ADD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635FF2AB" w14:textId="0F459884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,644.56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72ED87C6" w14:textId="1138DB6B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,270.96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1D7EA839" w14:textId="1D04A429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,525.50</w:t>
            </w:r>
          </w:p>
        </w:tc>
      </w:tr>
      <w:tr w:rsidR="00A33CFC" w:rsidRPr="00774D13" w14:paraId="3DDBFF0A" w14:textId="77777777" w:rsidTr="00774D13">
        <w:trPr>
          <w:trHeight w:val="300"/>
        </w:trPr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F282054" w14:textId="56BD5A59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D06E9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5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F1507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6751A" w14:textId="525420CC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7,734.72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72BD5" w14:textId="0F0CD258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5,251.52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94580" w14:textId="42CDBA84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0,306.00</w:t>
            </w:r>
          </w:p>
        </w:tc>
      </w:tr>
      <w:tr w:rsidR="00A33CFC" w:rsidRPr="00774D13" w14:paraId="08D20289" w14:textId="77777777" w:rsidTr="00774D13">
        <w:trPr>
          <w:trHeight w:val="288"/>
        </w:trPr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3FDAC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MB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77D8F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Physical Therapist</w:t>
            </w:r>
          </w:p>
        </w:tc>
        <w:tc>
          <w:tcPr>
            <w:tcW w:w="15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8BB20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FB536" w14:textId="6ADE77BE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6.44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79263" w14:textId="0D898A84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0.48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7BB87" w14:textId="6902E287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8.58</w:t>
            </w:r>
          </w:p>
        </w:tc>
      </w:tr>
      <w:tr w:rsidR="00A33CFC" w:rsidRPr="00774D13" w14:paraId="44E6CB92" w14:textId="77777777" w:rsidTr="00774D13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7BB80919" w14:textId="393FF67A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5E420149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25383B71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794D236E" w14:textId="16502BD7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170.28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1F553ACF" w14:textId="6E3E10DA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521.76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23BDD6D1" w14:textId="0FCB6A65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226.46</w:t>
            </w:r>
          </w:p>
        </w:tc>
      </w:tr>
      <w:tr w:rsidR="00A33CFC" w:rsidRPr="00774D13" w14:paraId="5F579E79" w14:textId="77777777" w:rsidTr="00774D13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651C69FE" w14:textId="65DF809B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0E1B19D5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40BAAAB7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5433FA02" w14:textId="414DCB63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,340.56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690AFC29" w14:textId="38DD1562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,043.52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65789E23" w14:textId="0FC24E4F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,452.92</w:t>
            </w:r>
          </w:p>
        </w:tc>
      </w:tr>
      <w:tr w:rsidR="00A33CFC" w:rsidRPr="00774D13" w14:paraId="234C3B00" w14:textId="77777777" w:rsidTr="00774D13">
        <w:trPr>
          <w:trHeight w:val="300"/>
        </w:trPr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F67682A" w14:textId="4A55B5CA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3F5C9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5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91AC2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425F9" w14:textId="1DB5C37A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6,086.72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17C5A" w14:textId="13A02827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4,522.24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C70B3" w14:textId="2E3BE497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01,435.04</w:t>
            </w:r>
          </w:p>
        </w:tc>
      </w:tr>
      <w:tr w:rsidR="00A33CFC" w:rsidRPr="00774D13" w14:paraId="452EFC60" w14:textId="77777777" w:rsidTr="00774D13">
        <w:trPr>
          <w:trHeight w:val="288"/>
        </w:trPr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03CC7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MC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86699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Psychologist</w:t>
            </w:r>
          </w:p>
        </w:tc>
        <w:tc>
          <w:tcPr>
            <w:tcW w:w="15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4E049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D2F27" w14:textId="5B0B10A4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1.13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6D4D1" w14:textId="1D48F933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5.69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F341D" w14:textId="1DE616EA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4.83</w:t>
            </w:r>
          </w:p>
        </w:tc>
      </w:tr>
      <w:tr w:rsidR="00A33CFC" w:rsidRPr="00774D13" w14:paraId="13DC856A" w14:textId="77777777" w:rsidTr="00774D13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3694BF6D" w14:textId="552BED69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038081A8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73FAC153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75D78F4D" w14:textId="56204D94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578.31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69A16A71" w14:textId="15A14609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975.03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707D596C" w14:textId="4B9EBFF4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770.21</w:t>
            </w:r>
          </w:p>
        </w:tc>
      </w:tr>
      <w:tr w:rsidR="00A33CFC" w:rsidRPr="00774D13" w14:paraId="7FB16297" w14:textId="77777777" w:rsidTr="00C04C23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0DF6ECAE" w14:textId="113FA59F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54E29964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1423646D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2CD06DEF" w14:textId="67D15E32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,156.62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5316367A" w14:textId="30C22196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,950.06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1634B932" w14:textId="6B7B663A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,540.42</w:t>
            </w:r>
          </w:p>
        </w:tc>
      </w:tr>
      <w:tr w:rsidR="00A33CFC" w:rsidRPr="00774D13" w14:paraId="52DBBB16" w14:textId="77777777" w:rsidTr="00C04C23">
        <w:trPr>
          <w:trHeight w:val="300"/>
        </w:trPr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3203A3C" w14:textId="51C17B62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6E18C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5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771DC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7A8A9" w14:textId="3F33D76C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5,879.44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E4DE2" w14:textId="1301B756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5,400.72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EC5EB" w14:textId="79035353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14,485.04</w:t>
            </w:r>
          </w:p>
        </w:tc>
      </w:tr>
      <w:tr w:rsidR="00A33CFC" w:rsidRPr="00774D13" w14:paraId="0657684F" w14:textId="77777777" w:rsidTr="00774D13">
        <w:trPr>
          <w:trHeight w:val="288"/>
        </w:trPr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5185A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MD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41AF9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Veterinarian</w:t>
            </w:r>
          </w:p>
        </w:tc>
        <w:tc>
          <w:tcPr>
            <w:tcW w:w="15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B99FA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EC54B" w14:textId="1BEFF16F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2.43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38DF0" w14:textId="33553D8D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7.14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8F2CD" w14:textId="3DCDCBF2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6.57</w:t>
            </w:r>
          </w:p>
        </w:tc>
      </w:tr>
      <w:tr w:rsidR="00A33CFC" w:rsidRPr="00774D13" w14:paraId="0D20B581" w14:textId="77777777" w:rsidTr="00774D13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62495D43" w14:textId="06A7486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338BC6E1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14598307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49045C7D" w14:textId="307ACD05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,691.41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475D030C" w14:textId="1EB07E4E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101.18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564AC2D1" w14:textId="78EB66E3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921.59</w:t>
            </w:r>
          </w:p>
        </w:tc>
      </w:tr>
      <w:tr w:rsidR="00A33CFC" w:rsidRPr="00774D13" w14:paraId="59A11C56" w14:textId="77777777" w:rsidTr="00774D13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3ADFC6B8" w14:textId="5A915D2D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35D744CE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1E776303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651E2B33" w14:textId="4A25052E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,382.82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516C3DCF" w14:textId="25B9EC1B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,202.36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408C18D3" w14:textId="6392279F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,843.18</w:t>
            </w:r>
          </w:p>
        </w:tc>
      </w:tr>
      <w:tr w:rsidR="00A33CFC" w:rsidRPr="00774D13" w14:paraId="713A0F85" w14:textId="77777777" w:rsidTr="00774D13">
        <w:trPr>
          <w:trHeight w:val="300"/>
        </w:trPr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4C8E63D" w14:textId="15B06550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56136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5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F5784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D4961" w14:textId="16E9DB09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8,593.84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4F3C5" w14:textId="0D71CA68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8,428.32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884C4" w14:textId="71056E1B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18,118.16</w:t>
            </w:r>
          </w:p>
        </w:tc>
      </w:tr>
      <w:tr w:rsidR="00A33CFC" w:rsidRPr="00774D13" w14:paraId="59FC209B" w14:textId="77777777" w:rsidTr="00774D13">
        <w:trPr>
          <w:trHeight w:val="288"/>
        </w:trPr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2439F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MF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91097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Physician Assistant/</w:t>
            </w:r>
          </w:p>
        </w:tc>
        <w:tc>
          <w:tcPr>
            <w:tcW w:w="15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E44EE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70A4B" w14:textId="293F898B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6.4</w:t>
            </w:r>
            <w:r w:rsidR="00DF54A3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2C30C" w14:textId="34C424FD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3.24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1A177" w14:textId="1C0A0A7B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3.89</w:t>
            </w:r>
          </w:p>
        </w:tc>
      </w:tr>
      <w:tr w:rsidR="00A33CFC" w:rsidRPr="00774D13" w14:paraId="1F274FDA" w14:textId="77777777" w:rsidTr="00774D13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387BB400" w14:textId="2B2B58FF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7CB527BB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Nurse Practitioner</w:t>
            </w: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4CC238EE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520ED003" w14:textId="77842CA2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041.32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1D4EDCDB" w14:textId="3DB7153B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631.88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757B8842" w14:textId="761FE659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,558.43</w:t>
            </w:r>
          </w:p>
        </w:tc>
      </w:tr>
      <w:tr w:rsidR="00A33CFC" w:rsidRPr="00774D13" w14:paraId="5BABB869" w14:textId="77777777" w:rsidTr="00774D13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422F2C0C" w14:textId="39020B8C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26B997A3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38FB026F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10993B56" w14:textId="3EEEF485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,082.63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61861201" w14:textId="319E4107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,263.76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6F6DA04E" w14:textId="456E079B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1,116.86</w:t>
            </w:r>
          </w:p>
        </w:tc>
      </w:tr>
      <w:tr w:rsidR="00A33CFC" w:rsidRPr="00774D13" w14:paraId="314CF16D" w14:textId="77777777" w:rsidTr="00774D13">
        <w:trPr>
          <w:trHeight w:val="300"/>
        </w:trPr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5CE7985" w14:textId="1E81DCB1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8DA4E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5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BA6E4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E80C0" w14:textId="4B74B24D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6,991.57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E0C69" w14:textId="4716E6F9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11,165.12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ED6A4" w14:textId="4321F897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33,402.32</w:t>
            </w:r>
          </w:p>
        </w:tc>
      </w:tr>
      <w:tr w:rsidR="00F637B6" w:rsidRPr="006135CC" w14:paraId="07DE880B" w14:textId="77777777" w:rsidTr="00954420">
        <w:trPr>
          <w:trHeight w:val="300"/>
        </w:trPr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45DE6837" w14:textId="408EDBC1" w:rsidR="00F637B6" w:rsidRPr="006135CC" w:rsidRDefault="00F637B6" w:rsidP="00F637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6135CC">
              <w:rPr>
                <w:b/>
                <w:bCs/>
              </w:rPr>
              <w:t>MG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0050D004" w14:textId="000DEDD6" w:rsidR="00F637B6" w:rsidRPr="006135CC" w:rsidRDefault="00F637B6" w:rsidP="00F637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b/>
                <w:bCs/>
              </w:rPr>
              <w:t>Director of Psychology</w:t>
            </w:r>
          </w:p>
        </w:tc>
        <w:tc>
          <w:tcPr>
            <w:tcW w:w="150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3748C840" w14:textId="77777777" w:rsidR="00F637B6" w:rsidRPr="006135CC" w:rsidRDefault="00F637B6" w:rsidP="00F63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35CC">
              <w:t>hourly</w:t>
            </w:r>
          </w:p>
        </w:tc>
        <w:tc>
          <w:tcPr>
            <w:tcW w:w="16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E370BD3" w14:textId="4BC30B8D" w:rsidR="00F637B6" w:rsidRPr="006135CC" w:rsidRDefault="00F637B6" w:rsidP="00F637B6">
            <w:pPr>
              <w:spacing w:after="0" w:line="240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 xml:space="preserve">$51.36 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20CD9E4E" w14:textId="591BB98F" w:rsidR="00F637B6" w:rsidRPr="006135CC" w:rsidRDefault="00F637B6" w:rsidP="00F637B6">
            <w:pPr>
              <w:spacing w:after="0" w:line="240" w:lineRule="auto"/>
              <w:jc w:val="right"/>
              <w:rPr>
                <w:rFonts w:ascii="Calibri" w:hAnsi="Calibri" w:cs="Calibri"/>
              </w:rPr>
            </w:pPr>
            <w:r w:rsidRPr="0047639D">
              <w:t>$57.07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0B3EEB88" w14:textId="03A19620" w:rsidR="00F637B6" w:rsidRPr="006135CC" w:rsidRDefault="00F637B6" w:rsidP="00F637B6">
            <w:pPr>
              <w:spacing w:after="0" w:line="240" w:lineRule="auto"/>
              <w:jc w:val="right"/>
              <w:rPr>
                <w:rFonts w:ascii="Calibri" w:hAnsi="Calibri" w:cs="Calibri"/>
              </w:rPr>
            </w:pPr>
            <w:r w:rsidRPr="0047639D">
              <w:t>$68.48</w:t>
            </w:r>
          </w:p>
        </w:tc>
      </w:tr>
      <w:tr w:rsidR="00F637B6" w:rsidRPr="006135CC" w14:paraId="37F92034" w14:textId="77777777" w:rsidTr="00954420">
        <w:trPr>
          <w:trHeight w:val="300"/>
        </w:trPr>
        <w:tc>
          <w:tcPr>
            <w:tcW w:w="1020" w:type="dxa"/>
            <w:shd w:val="clear" w:color="auto" w:fill="auto"/>
            <w:noWrap/>
            <w:vAlign w:val="bottom"/>
          </w:tcPr>
          <w:p w14:paraId="7F15B3FB" w14:textId="77777777" w:rsidR="00F637B6" w:rsidRPr="006135CC" w:rsidRDefault="00F637B6" w:rsidP="00F63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</w:tcPr>
          <w:p w14:paraId="7EA6A7E7" w14:textId="4C4686E1" w:rsidR="00F637B6" w:rsidRPr="006135CC" w:rsidRDefault="00F637B6" w:rsidP="00F63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</w:tcPr>
          <w:p w14:paraId="5A8455B5" w14:textId="77777777" w:rsidR="00F637B6" w:rsidRPr="006135CC" w:rsidRDefault="00F637B6" w:rsidP="00F63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35CC">
              <w:t>semimonthly</w:t>
            </w:r>
          </w:p>
        </w:tc>
        <w:tc>
          <w:tcPr>
            <w:tcW w:w="1680" w:type="dxa"/>
            <w:shd w:val="clear" w:color="auto" w:fill="auto"/>
            <w:noWrap/>
            <w:vAlign w:val="center"/>
          </w:tcPr>
          <w:p w14:paraId="21D8E649" w14:textId="32C0BFEA" w:rsidR="00F637B6" w:rsidRPr="006135CC" w:rsidRDefault="00F637B6" w:rsidP="00F637B6">
            <w:pPr>
              <w:spacing w:after="0" w:line="240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 xml:space="preserve">$4,468.58 </w:t>
            </w:r>
          </w:p>
        </w:tc>
        <w:tc>
          <w:tcPr>
            <w:tcW w:w="2040" w:type="dxa"/>
            <w:shd w:val="clear" w:color="auto" w:fill="auto"/>
            <w:noWrap/>
          </w:tcPr>
          <w:p w14:paraId="190736B8" w14:textId="5D13F6A8" w:rsidR="00F637B6" w:rsidRPr="006135CC" w:rsidRDefault="00F637B6" w:rsidP="00F637B6">
            <w:pPr>
              <w:spacing w:after="0" w:line="240" w:lineRule="auto"/>
              <w:jc w:val="right"/>
              <w:rPr>
                <w:rFonts w:ascii="Calibri" w:hAnsi="Calibri" w:cs="Calibri"/>
              </w:rPr>
            </w:pPr>
            <w:r w:rsidRPr="0047639D">
              <w:t>$4,965.09</w:t>
            </w:r>
          </w:p>
        </w:tc>
        <w:tc>
          <w:tcPr>
            <w:tcW w:w="2040" w:type="dxa"/>
            <w:shd w:val="clear" w:color="auto" w:fill="auto"/>
            <w:noWrap/>
          </w:tcPr>
          <w:p w14:paraId="44CAED29" w14:textId="788E4C49" w:rsidR="00F637B6" w:rsidRPr="006135CC" w:rsidRDefault="00F637B6" w:rsidP="00F637B6">
            <w:pPr>
              <w:spacing w:after="0" w:line="240" w:lineRule="auto"/>
              <w:jc w:val="right"/>
              <w:rPr>
                <w:rFonts w:ascii="Calibri" w:hAnsi="Calibri" w:cs="Calibri"/>
              </w:rPr>
            </w:pPr>
            <w:r w:rsidRPr="0047639D">
              <w:t>$5,957.76</w:t>
            </w:r>
          </w:p>
        </w:tc>
      </w:tr>
      <w:tr w:rsidR="00F637B6" w:rsidRPr="006135CC" w14:paraId="78E206BE" w14:textId="77777777" w:rsidTr="00954420">
        <w:trPr>
          <w:trHeight w:val="300"/>
        </w:trPr>
        <w:tc>
          <w:tcPr>
            <w:tcW w:w="1020" w:type="dxa"/>
            <w:shd w:val="clear" w:color="auto" w:fill="auto"/>
            <w:noWrap/>
            <w:vAlign w:val="bottom"/>
          </w:tcPr>
          <w:p w14:paraId="6B552A5A" w14:textId="77777777" w:rsidR="00F637B6" w:rsidRPr="006135CC" w:rsidRDefault="00F637B6" w:rsidP="00F63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</w:tcPr>
          <w:p w14:paraId="3D46B921" w14:textId="77777777" w:rsidR="00F637B6" w:rsidRPr="006135CC" w:rsidRDefault="00F637B6" w:rsidP="00F63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</w:tcPr>
          <w:p w14:paraId="5D38F955" w14:textId="77777777" w:rsidR="00F637B6" w:rsidRPr="006135CC" w:rsidRDefault="00F637B6" w:rsidP="00F63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35CC">
              <w:t>monthly</w:t>
            </w:r>
          </w:p>
        </w:tc>
        <w:tc>
          <w:tcPr>
            <w:tcW w:w="1680" w:type="dxa"/>
            <w:shd w:val="clear" w:color="auto" w:fill="auto"/>
            <w:noWrap/>
            <w:vAlign w:val="center"/>
          </w:tcPr>
          <w:p w14:paraId="6DC2239E" w14:textId="3FE3CCEB" w:rsidR="00F637B6" w:rsidRPr="006135CC" w:rsidRDefault="00F637B6" w:rsidP="00F637B6">
            <w:pPr>
              <w:spacing w:after="0" w:line="240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 xml:space="preserve">$8,937.16 </w:t>
            </w:r>
          </w:p>
        </w:tc>
        <w:tc>
          <w:tcPr>
            <w:tcW w:w="2040" w:type="dxa"/>
            <w:shd w:val="clear" w:color="auto" w:fill="auto"/>
            <w:noWrap/>
          </w:tcPr>
          <w:p w14:paraId="4BDD5A43" w14:textId="5FDC6829" w:rsidR="00F637B6" w:rsidRPr="006135CC" w:rsidRDefault="00F637B6" w:rsidP="00F637B6">
            <w:pPr>
              <w:spacing w:after="0" w:line="240" w:lineRule="auto"/>
              <w:jc w:val="right"/>
              <w:rPr>
                <w:rFonts w:ascii="Calibri" w:hAnsi="Calibri" w:cs="Calibri"/>
              </w:rPr>
            </w:pPr>
            <w:r w:rsidRPr="0047639D">
              <w:t>$9,930.18</w:t>
            </w:r>
          </w:p>
        </w:tc>
        <w:tc>
          <w:tcPr>
            <w:tcW w:w="2040" w:type="dxa"/>
            <w:shd w:val="clear" w:color="auto" w:fill="auto"/>
            <w:noWrap/>
          </w:tcPr>
          <w:p w14:paraId="05DC8B8B" w14:textId="5C811374" w:rsidR="00F637B6" w:rsidRPr="006135CC" w:rsidRDefault="00F637B6" w:rsidP="00F637B6">
            <w:pPr>
              <w:spacing w:after="0" w:line="240" w:lineRule="auto"/>
              <w:jc w:val="right"/>
              <w:rPr>
                <w:rFonts w:ascii="Calibri" w:hAnsi="Calibri" w:cs="Calibri"/>
              </w:rPr>
            </w:pPr>
            <w:r w:rsidRPr="0047639D">
              <w:t>$11,915.52</w:t>
            </w:r>
          </w:p>
        </w:tc>
      </w:tr>
      <w:tr w:rsidR="00F637B6" w:rsidRPr="006135CC" w14:paraId="4958D2F8" w14:textId="77777777" w:rsidTr="00954420">
        <w:trPr>
          <w:trHeight w:val="300"/>
        </w:trPr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229B085" w14:textId="77777777" w:rsidR="00F637B6" w:rsidRPr="006135CC" w:rsidRDefault="00F637B6" w:rsidP="00F63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4659DC7" w14:textId="77777777" w:rsidR="00F637B6" w:rsidRPr="006135CC" w:rsidRDefault="00F637B6" w:rsidP="00F63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00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2962D5BA" w14:textId="77777777" w:rsidR="00F637B6" w:rsidRPr="006135CC" w:rsidRDefault="00F637B6" w:rsidP="00F637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135CC">
              <w:t>annual</w:t>
            </w:r>
          </w:p>
        </w:tc>
        <w:tc>
          <w:tcPr>
            <w:tcW w:w="16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AE12C4" w14:textId="289C8CE5" w:rsidR="00F637B6" w:rsidRPr="006135CC" w:rsidRDefault="00F637B6" w:rsidP="00F637B6">
            <w:pPr>
              <w:spacing w:after="0" w:line="240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 xml:space="preserve">$107,245.94 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412CD01" w14:textId="5062372A" w:rsidR="00F637B6" w:rsidRPr="006135CC" w:rsidRDefault="00F637B6" w:rsidP="00F637B6">
            <w:pPr>
              <w:spacing w:after="0" w:line="240" w:lineRule="auto"/>
              <w:jc w:val="right"/>
              <w:rPr>
                <w:rFonts w:ascii="Calibri" w:hAnsi="Calibri" w:cs="Calibri"/>
              </w:rPr>
            </w:pPr>
            <w:r w:rsidRPr="0047639D">
              <w:t>$119,162.16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404F9D78" w14:textId="743AAE39" w:rsidR="00F637B6" w:rsidRPr="006135CC" w:rsidRDefault="00F637B6" w:rsidP="00F637B6">
            <w:pPr>
              <w:spacing w:after="0" w:line="240" w:lineRule="auto"/>
              <w:jc w:val="right"/>
              <w:rPr>
                <w:rFonts w:ascii="Calibri" w:hAnsi="Calibri" w:cs="Calibri"/>
              </w:rPr>
            </w:pPr>
            <w:r w:rsidRPr="0047639D">
              <w:t>$142,986.24</w:t>
            </w:r>
          </w:p>
        </w:tc>
      </w:tr>
      <w:tr w:rsidR="00A33CFC" w:rsidRPr="00774D13" w14:paraId="6C9524AC" w14:textId="77777777" w:rsidTr="00774D13">
        <w:trPr>
          <w:trHeight w:val="288"/>
        </w:trPr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69DA4" w14:textId="15BB272C" w:rsidR="00A33CFC" w:rsidRPr="00774D13" w:rsidRDefault="002E34F1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="00A33CFC"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MH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A8704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State Veterinarian</w:t>
            </w:r>
          </w:p>
        </w:tc>
        <w:tc>
          <w:tcPr>
            <w:tcW w:w="15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A6C02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E747A" w14:textId="0BC55588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4.90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72796" w14:textId="378B3465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0.99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69955" w14:textId="495DD356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3.19</w:t>
            </w:r>
          </w:p>
        </w:tc>
      </w:tr>
      <w:tr w:rsidR="00A33CFC" w:rsidRPr="00774D13" w14:paraId="03CAF6E6" w14:textId="77777777" w:rsidTr="00774D13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30ACCFAC" w14:textId="76FC3C2D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70A7D69E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71E16322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6EA4F361" w14:textId="13143DDB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776.30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4919BCF6" w14:textId="2A342D1A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,306.13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7B72F26B" w14:textId="227636B8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,367.53</w:t>
            </w:r>
          </w:p>
        </w:tc>
      </w:tr>
      <w:tr w:rsidR="00A33CFC" w:rsidRPr="00774D13" w14:paraId="4964CE4C" w14:textId="77777777" w:rsidTr="00774D13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1C6E8B22" w14:textId="459D8E4C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57DC45F5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3874A118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6D54EE6E" w14:textId="134E1E22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,552.60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6E4BF48F" w14:textId="4EAABC5F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0,612.26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72F202DD" w14:textId="0FF79263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2,735.06</w:t>
            </w:r>
          </w:p>
        </w:tc>
      </w:tr>
      <w:tr w:rsidR="00A33CFC" w:rsidRPr="00774D13" w14:paraId="5C456545" w14:textId="77777777" w:rsidTr="00774D13">
        <w:trPr>
          <w:trHeight w:val="300"/>
        </w:trPr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B4B16BF" w14:textId="4868CE81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46EC2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5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9EC5C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D3DC5" w14:textId="470DB9D4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14,631.20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778D2" w14:textId="0C5A886C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27,347.12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2EA5A" w14:textId="4277D9B7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52,820.72</w:t>
            </w:r>
          </w:p>
        </w:tc>
      </w:tr>
      <w:tr w:rsidR="00A33CFC" w:rsidRPr="00774D13" w14:paraId="69CE73E2" w14:textId="77777777" w:rsidTr="00774D13">
        <w:trPr>
          <w:trHeight w:val="288"/>
        </w:trPr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AFB74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MI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D86DA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State Epidemiologist</w:t>
            </w:r>
          </w:p>
        </w:tc>
        <w:tc>
          <w:tcPr>
            <w:tcW w:w="15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B40D2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29A38" w14:textId="076C9372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4.90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33FB2" w14:textId="09B3984C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0.99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F5220" w14:textId="2529BD02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3.19</w:t>
            </w:r>
          </w:p>
        </w:tc>
      </w:tr>
      <w:tr w:rsidR="00A33CFC" w:rsidRPr="00774D13" w14:paraId="5361E5A1" w14:textId="77777777" w:rsidTr="00774D13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30409246" w14:textId="77C6FCFB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383853DB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63F5DCE3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6A27D29E" w14:textId="61E795D9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776.30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14C7F5A8" w14:textId="3D530E27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,306.13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5627E3FB" w14:textId="1E8B2086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,367.53</w:t>
            </w:r>
          </w:p>
        </w:tc>
      </w:tr>
      <w:tr w:rsidR="00A33CFC" w:rsidRPr="00774D13" w14:paraId="1231BDE2" w14:textId="77777777" w:rsidTr="00774D13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6DB33C55" w14:textId="27E42C63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101E89D5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7E9A7B14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0770B225" w14:textId="697B6AAE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,552.60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096EDCEF" w14:textId="458BCBC1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0,612.26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7D1E65BB" w14:textId="7314C11A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2,735.06</w:t>
            </w:r>
          </w:p>
        </w:tc>
      </w:tr>
      <w:tr w:rsidR="00A33CFC" w:rsidRPr="00774D13" w14:paraId="3A9F8B83" w14:textId="77777777" w:rsidTr="00774D13">
        <w:trPr>
          <w:trHeight w:val="300"/>
        </w:trPr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94E3FD3" w14:textId="77878789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34862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5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CC36D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1EEB0" w14:textId="1B71D5B2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14,631.20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E915C" w14:textId="56A26150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27,347.12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B2B78" w14:textId="699E5061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52,820.72</w:t>
            </w:r>
          </w:p>
        </w:tc>
      </w:tr>
      <w:tr w:rsidR="00004F73" w:rsidRPr="00774D13" w14:paraId="2663C7FC" w14:textId="77777777" w:rsidTr="00774D13">
        <w:trPr>
          <w:trHeight w:val="288"/>
        </w:trPr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7F03E" w14:textId="77777777" w:rsidR="00004F73" w:rsidRPr="00774D13" w:rsidRDefault="00004F73" w:rsidP="00004F7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MJ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83138" w14:textId="77777777" w:rsidR="00004F73" w:rsidRPr="00774D13" w:rsidRDefault="00004F73" w:rsidP="00004F7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Pharmacist</w:t>
            </w:r>
          </w:p>
        </w:tc>
        <w:tc>
          <w:tcPr>
            <w:tcW w:w="15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5221D" w14:textId="77777777" w:rsidR="00004F73" w:rsidRPr="00774D13" w:rsidRDefault="00004F73" w:rsidP="00004F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A742C" w14:textId="738562A4" w:rsidR="00004F73" w:rsidRPr="00774D13" w:rsidRDefault="00004F73" w:rsidP="00004F7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5.49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79A52" w14:textId="4606915F" w:rsidR="00004F73" w:rsidRPr="00774D13" w:rsidRDefault="00004F73" w:rsidP="00004F7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3.78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80991" w14:textId="79B284A9" w:rsidR="00004F73" w:rsidRPr="00774D13" w:rsidRDefault="00004F73" w:rsidP="00004F7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6.54</w:t>
            </w:r>
          </w:p>
        </w:tc>
      </w:tr>
      <w:tr w:rsidR="00004F73" w:rsidRPr="00774D13" w14:paraId="19ECB13B" w14:textId="77777777" w:rsidTr="00774D13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5CFBCCE3" w14:textId="25678E1A" w:rsidR="00004F73" w:rsidRPr="00774D13" w:rsidRDefault="00004F73" w:rsidP="00004F7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42EFFF19" w14:textId="77777777" w:rsidR="00004F73" w:rsidRPr="00774D13" w:rsidRDefault="00004F73" w:rsidP="00004F7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0C1A4BBC" w14:textId="77777777" w:rsidR="00004F73" w:rsidRPr="00774D13" w:rsidRDefault="00004F73" w:rsidP="00004F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67D8231E" w14:textId="57AB7856" w:rsidR="00004F73" w:rsidRPr="00774D13" w:rsidRDefault="00004F73" w:rsidP="00004F7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,827.51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69C81C19" w14:textId="64151201" w:rsidR="00004F73" w:rsidRPr="00774D13" w:rsidRDefault="00004F73" w:rsidP="00004F7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,548.86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3CEAE1FE" w14:textId="71E43BEE" w:rsidR="00004F73" w:rsidRPr="00774D13" w:rsidRDefault="00004F73" w:rsidP="00004F7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,658.98</w:t>
            </w:r>
          </w:p>
        </w:tc>
      </w:tr>
      <w:tr w:rsidR="00004F73" w:rsidRPr="00774D13" w14:paraId="4AB00667" w14:textId="77777777" w:rsidTr="00774D13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2857E3C0" w14:textId="10C354B0" w:rsidR="00004F73" w:rsidRPr="00774D13" w:rsidRDefault="00004F73" w:rsidP="00004F7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4EC902E2" w14:textId="77777777" w:rsidR="00004F73" w:rsidRPr="00774D13" w:rsidRDefault="00004F73" w:rsidP="00004F7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1080728B" w14:textId="77777777" w:rsidR="00004F73" w:rsidRPr="00774D13" w:rsidRDefault="00004F73" w:rsidP="00004F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2AB6FB31" w14:textId="39DF01BE" w:rsidR="00004F73" w:rsidRPr="00774D13" w:rsidRDefault="00004F73" w:rsidP="00004F7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,655.02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48CF3F39" w14:textId="3298AB89" w:rsidR="00004F73" w:rsidRPr="00774D13" w:rsidRDefault="00004F73" w:rsidP="00004F7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1,097.72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51B93EEE" w14:textId="6D46AF2E" w:rsidR="00004F73" w:rsidRPr="00774D13" w:rsidRDefault="00004F73" w:rsidP="00004F7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3,317.96</w:t>
            </w:r>
          </w:p>
        </w:tc>
      </w:tr>
      <w:tr w:rsidR="00004F73" w:rsidRPr="00774D13" w14:paraId="09DFA8B9" w14:textId="77777777" w:rsidTr="00774D13">
        <w:trPr>
          <w:trHeight w:val="300"/>
        </w:trPr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DF2845E" w14:textId="3094A43A" w:rsidR="00004F73" w:rsidRPr="00774D13" w:rsidRDefault="00004F73" w:rsidP="00004F7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CFA04" w14:textId="77777777" w:rsidR="00004F73" w:rsidRPr="00774D13" w:rsidRDefault="00004F73" w:rsidP="00004F7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5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04C8F" w14:textId="77777777" w:rsidR="00004F73" w:rsidRPr="00774D13" w:rsidRDefault="00004F73" w:rsidP="00004F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5F360" w14:textId="6D376E35" w:rsidR="00004F73" w:rsidRPr="00774D13" w:rsidRDefault="00004F73" w:rsidP="00004F7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15,860.20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67328" w14:textId="114B2139" w:rsidR="00004F73" w:rsidRPr="00774D13" w:rsidRDefault="00004F73" w:rsidP="00004F7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33,172.64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C91BC" w14:textId="473EBEDF" w:rsidR="00004F73" w:rsidRPr="00774D13" w:rsidRDefault="00004F73" w:rsidP="00004F7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59,815.52</w:t>
            </w:r>
          </w:p>
        </w:tc>
      </w:tr>
      <w:tr w:rsidR="00A33CFC" w:rsidRPr="00774D13" w14:paraId="1C8EC7F8" w14:textId="77777777" w:rsidTr="00774D13">
        <w:trPr>
          <w:trHeight w:val="288"/>
        </w:trPr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8895C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MK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A8B8E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Dentist</w:t>
            </w:r>
          </w:p>
        </w:tc>
        <w:tc>
          <w:tcPr>
            <w:tcW w:w="15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88719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3B2FB" w14:textId="5BF6D1E0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0.64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62C6A" w14:textId="3F65F40D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7.37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2A133" w14:textId="3AB5ED94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0.84</w:t>
            </w:r>
          </w:p>
        </w:tc>
      </w:tr>
      <w:tr w:rsidR="00A33CFC" w:rsidRPr="00774D13" w14:paraId="6A3B6CDE" w14:textId="77777777" w:rsidTr="00774D13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2C9A2F8A" w14:textId="516D1910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321E8EAF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5954A956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1FF13950" w14:textId="65C04B97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,275.68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04306937" w14:textId="0F57C71C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5,861.19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50410A78" w14:textId="468D116C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,033.08</w:t>
            </w:r>
          </w:p>
        </w:tc>
      </w:tr>
      <w:tr w:rsidR="00A33CFC" w:rsidRPr="00774D13" w14:paraId="1189FC5B" w14:textId="77777777" w:rsidTr="00774D13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04CC613C" w14:textId="61676C6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2FBAF372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321A1C2E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2EB7DA4B" w14:textId="7E9FF8CB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0,551.36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5E3E30F5" w14:textId="78DE5AC8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1,722.38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12E90C4F" w14:textId="0D6A4539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4,066.16</w:t>
            </w:r>
          </w:p>
        </w:tc>
      </w:tr>
      <w:tr w:rsidR="00A33CFC" w:rsidRPr="00774D13" w14:paraId="7488BAB4" w14:textId="77777777" w:rsidTr="005755C1">
        <w:trPr>
          <w:trHeight w:val="72"/>
        </w:trPr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5A2F7BC" w14:textId="57B69358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6EED9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5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59E94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13988" w14:textId="14548DBD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26,616.32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8DEDC" w14:textId="23D4E4D9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40,668.56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A9090" w14:textId="1E2283EA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68,793.92</w:t>
            </w:r>
          </w:p>
        </w:tc>
      </w:tr>
      <w:tr w:rsidR="005755C1" w:rsidRPr="00774D13" w14:paraId="6A76071B" w14:textId="77777777" w:rsidTr="003114A5">
        <w:trPr>
          <w:trHeight w:val="300"/>
        </w:trPr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F737A2C" w14:textId="77777777" w:rsidR="005755C1" w:rsidRPr="00774D13" w:rsidRDefault="005755C1" w:rsidP="003114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C22DA3B" w14:textId="77777777" w:rsidR="005755C1" w:rsidRPr="00774D13" w:rsidRDefault="005755C1" w:rsidP="003114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50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01AC0CF" w14:textId="77777777" w:rsidR="005755C1" w:rsidRDefault="005755C1" w:rsidP="003114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68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D638198" w14:textId="77777777" w:rsidR="005755C1" w:rsidRPr="00774D13" w:rsidRDefault="005755C1" w:rsidP="003114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6F6721" w14:textId="77777777" w:rsidR="005755C1" w:rsidRPr="00774D13" w:rsidRDefault="005755C1" w:rsidP="003114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5D43EB1" w14:textId="77777777" w:rsidR="005755C1" w:rsidRPr="00774D13" w:rsidRDefault="005755C1" w:rsidP="003114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5755C1" w:rsidRPr="00774D13" w14:paraId="4BA720AE" w14:textId="77777777" w:rsidTr="003114A5">
        <w:trPr>
          <w:trHeight w:val="300"/>
        </w:trPr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CFB8BEC" w14:textId="77777777" w:rsidR="005755C1" w:rsidRPr="00774D13" w:rsidRDefault="005755C1" w:rsidP="003114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774D13">
              <w:rPr>
                <w:rFonts w:ascii="Calibri" w:eastAsia="Times New Roman" w:hAnsi="Calibri" w:cs="Calibri"/>
                <w:b/>
                <w:bCs/>
              </w:rPr>
              <w:lastRenderedPageBreak/>
              <w:t>Grade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933B2E6" w14:textId="77777777" w:rsidR="005755C1" w:rsidRPr="00774D13" w:rsidRDefault="005755C1" w:rsidP="003114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774D13">
              <w:rPr>
                <w:rFonts w:ascii="Calibri" w:eastAsia="Times New Roman" w:hAnsi="Calibri" w:cs="Calibri"/>
                <w:b/>
                <w:bCs/>
              </w:rPr>
              <w:t>Occupation</w:t>
            </w:r>
          </w:p>
        </w:tc>
        <w:tc>
          <w:tcPr>
            <w:tcW w:w="1500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7F631D68" w14:textId="77777777" w:rsidR="005755C1" w:rsidRPr="00774D13" w:rsidRDefault="005755C1" w:rsidP="003114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Pay Schedule</w:t>
            </w:r>
          </w:p>
        </w:tc>
        <w:tc>
          <w:tcPr>
            <w:tcW w:w="168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86C28A7" w14:textId="77777777" w:rsidR="005755C1" w:rsidRPr="00774D13" w:rsidRDefault="005755C1" w:rsidP="003114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774D13">
              <w:rPr>
                <w:rFonts w:ascii="Calibri" w:eastAsia="Times New Roman" w:hAnsi="Calibri" w:cs="Calibri"/>
                <w:b/>
                <w:bCs/>
              </w:rPr>
              <w:t>Minimum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8604A8A" w14:textId="77777777" w:rsidR="005755C1" w:rsidRPr="00774D13" w:rsidRDefault="005755C1" w:rsidP="003114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774D13">
              <w:rPr>
                <w:rFonts w:ascii="Calibri" w:eastAsia="Times New Roman" w:hAnsi="Calibri" w:cs="Calibri"/>
                <w:b/>
                <w:bCs/>
              </w:rPr>
              <w:t>Market Value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11848A0" w14:textId="77777777" w:rsidR="005755C1" w:rsidRPr="00774D13" w:rsidRDefault="005755C1" w:rsidP="003114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774D13">
              <w:rPr>
                <w:rFonts w:ascii="Calibri" w:eastAsia="Times New Roman" w:hAnsi="Calibri" w:cs="Calibri"/>
                <w:b/>
                <w:bCs/>
              </w:rPr>
              <w:t>Maximum</w:t>
            </w:r>
          </w:p>
        </w:tc>
      </w:tr>
      <w:tr w:rsidR="00A33CFC" w:rsidRPr="00774D13" w14:paraId="7184BD24" w14:textId="77777777" w:rsidTr="005755C1">
        <w:trPr>
          <w:trHeight w:val="323"/>
        </w:trPr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F75CA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ML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69D87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Chief Dentist</w:t>
            </w:r>
          </w:p>
        </w:tc>
        <w:tc>
          <w:tcPr>
            <w:tcW w:w="15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60108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28A91" w14:textId="7386D409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2.78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A9D6A" w14:textId="7992F7CE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0.86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5C2F2" w14:textId="39B4F084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7.03</w:t>
            </w:r>
          </w:p>
        </w:tc>
      </w:tr>
      <w:tr w:rsidR="00A33CFC" w:rsidRPr="00774D13" w14:paraId="761F4283" w14:textId="77777777" w:rsidTr="00774D13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0C58F841" w14:textId="123F6E5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4C3897ED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32292F6C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710D1148" w14:textId="43543D19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6,331.86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1D5CE933" w14:textId="77871151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7,034.82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106B0EB0" w14:textId="6E797D94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8,441.61</w:t>
            </w:r>
          </w:p>
        </w:tc>
      </w:tr>
      <w:tr w:rsidR="00A33CFC" w:rsidRPr="00774D13" w14:paraId="592FD552" w14:textId="77777777" w:rsidTr="00774D13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28478DDB" w14:textId="2678AB24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5C19E48C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6861AE77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066F02BF" w14:textId="5D514815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2,663.72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6BC901FF" w14:textId="52C9E9D6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4,069.64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195E7EB6" w14:textId="105339BE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6,883.22</w:t>
            </w:r>
          </w:p>
        </w:tc>
      </w:tr>
      <w:tr w:rsidR="00A33CFC" w:rsidRPr="00774D13" w14:paraId="195550FC" w14:textId="77777777" w:rsidTr="00774D13">
        <w:trPr>
          <w:trHeight w:val="300"/>
        </w:trPr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B179663" w14:textId="7E4A4C01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12782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5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5945F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9DAF4" w14:textId="5D2F7282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51,964.64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17F55" w14:textId="05EFF1A6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68,835.68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EBEAA" w14:textId="27AFA751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02,598.64</w:t>
            </w:r>
          </w:p>
        </w:tc>
      </w:tr>
      <w:tr w:rsidR="00A33CFC" w:rsidRPr="00774D13" w14:paraId="674DBE89" w14:textId="77777777" w:rsidTr="00DA6FAD">
        <w:trPr>
          <w:trHeight w:val="288"/>
        </w:trPr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08320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MM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34995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Physician</w:t>
            </w:r>
          </w:p>
        </w:tc>
        <w:tc>
          <w:tcPr>
            <w:tcW w:w="15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A7C6C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403EB" w14:textId="1742969E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04.21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70931" w14:textId="36E9C3AC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19.78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866D5" w14:textId="63120072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43.74</w:t>
            </w:r>
          </w:p>
        </w:tc>
      </w:tr>
      <w:tr w:rsidR="00A33CFC" w:rsidRPr="00774D13" w14:paraId="7E9A5A38" w14:textId="77777777" w:rsidTr="00DA6FAD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2C9380B6" w14:textId="59170475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31BD9205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5097A3BB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64711592" w14:textId="798CA28A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9,066.15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61557DAB" w14:textId="185A0F8B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0,420.86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27C2FE16" w14:textId="3D301442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2,505.38</w:t>
            </w:r>
          </w:p>
        </w:tc>
      </w:tr>
      <w:tr w:rsidR="00A33CFC" w:rsidRPr="00774D13" w14:paraId="40E8751B" w14:textId="77777777" w:rsidTr="00DA6FAD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02841A72" w14:textId="6312EA92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20F743E2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48F3FEFC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5389D7C5" w14:textId="488D5A43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8,132.30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6A2792AE" w14:textId="4F17C67D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0,841.72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0B330F8E" w14:textId="06B3FDDB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5,010.76</w:t>
            </w:r>
          </w:p>
        </w:tc>
      </w:tr>
      <w:tr w:rsidR="00A33CFC" w:rsidRPr="00774D13" w14:paraId="0EB9A37E" w14:textId="77777777" w:rsidTr="00DA6FAD">
        <w:trPr>
          <w:trHeight w:val="300"/>
        </w:trPr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0E16154" w14:textId="67BDDCB8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FA928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5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954F9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DAE72" w14:textId="25FCCF19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17,587.56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A2B06" w14:textId="4B4AA5C2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50,100.64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15653" w14:textId="069A402C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00,129.12</w:t>
            </w:r>
          </w:p>
        </w:tc>
      </w:tr>
      <w:tr w:rsidR="00A33CFC" w:rsidRPr="00774D13" w14:paraId="03464C95" w14:textId="77777777" w:rsidTr="00774D13">
        <w:trPr>
          <w:trHeight w:val="288"/>
        </w:trPr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1DDA3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MN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066EB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Psychiatrist</w:t>
            </w:r>
          </w:p>
        </w:tc>
        <w:tc>
          <w:tcPr>
            <w:tcW w:w="15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921C3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0FEE6" w14:textId="1CEFD2F1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39.72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F74DB" w14:textId="2FBB267E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55.24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2AAFC" w14:textId="26FC8548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86.29</w:t>
            </w:r>
          </w:p>
        </w:tc>
      </w:tr>
      <w:tr w:rsidR="00A33CFC" w:rsidRPr="00774D13" w14:paraId="3D29481C" w14:textId="77777777" w:rsidTr="00774D13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3AF4AB19" w14:textId="7473A82A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5754B60D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67D8E4A4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06C85234" w14:textId="39A1B59F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2,155.29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4E065A93" w14:textId="1524ADFC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3,505.88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64CD9064" w14:textId="3BF637D1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6,207.23</w:t>
            </w:r>
          </w:p>
        </w:tc>
      </w:tr>
      <w:tr w:rsidR="00A33CFC" w:rsidRPr="00774D13" w14:paraId="4623149E" w14:textId="77777777" w:rsidTr="00774D13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73C036B5" w14:textId="14074693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2FFFA41B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7D477E71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3ACA9EB3" w14:textId="6A9B54DC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4,310.58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0A37175E" w14:textId="563DDAF5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7,011.76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7E88188F" w14:textId="5F6F5A5C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2,414.46</w:t>
            </w:r>
          </w:p>
        </w:tc>
      </w:tr>
      <w:tr w:rsidR="00A33CFC" w:rsidRPr="00774D13" w14:paraId="24DBE7A0" w14:textId="77777777" w:rsidTr="00774D13">
        <w:trPr>
          <w:trHeight w:val="300"/>
        </w:trPr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ADAD62D" w14:textId="762B3DDB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761F3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5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58CCE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79964" w14:textId="36E9028F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91,727.01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49A5F" w14:textId="2B53D990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24,141.12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310E5" w14:textId="610239BE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88,973.52</w:t>
            </w:r>
          </w:p>
        </w:tc>
      </w:tr>
      <w:tr w:rsidR="00A33CFC" w:rsidRPr="00774D13" w14:paraId="1D974A21" w14:textId="77777777" w:rsidTr="00774D13">
        <w:trPr>
          <w:trHeight w:val="288"/>
        </w:trPr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1B513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MO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C6C7A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Medical Director</w:t>
            </w:r>
          </w:p>
        </w:tc>
        <w:tc>
          <w:tcPr>
            <w:tcW w:w="15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A3E3D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6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293A9" w14:textId="72A62A24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52.20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78AA4" w14:textId="335FC55A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69.11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EA406" w14:textId="616CCC33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02.93</w:t>
            </w:r>
          </w:p>
        </w:tc>
      </w:tr>
      <w:tr w:rsidR="00A33CFC" w:rsidRPr="00774D13" w14:paraId="03F8DD03" w14:textId="77777777" w:rsidTr="00774D13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5003A68F" w14:textId="35E54896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37199C3C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6C8B6CEE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3BDEDD13" w14:textId="03CCBCDB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3,241.40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6FD3EA0E" w14:textId="2273DCDC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4,712.57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2FC71838" w14:textId="7CE07111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7,654.91</w:t>
            </w:r>
          </w:p>
        </w:tc>
      </w:tr>
      <w:tr w:rsidR="00A33CFC" w:rsidRPr="00774D13" w14:paraId="21E2C178" w14:textId="77777777" w:rsidTr="00774D13">
        <w:trPr>
          <w:trHeight w:val="288"/>
        </w:trPr>
        <w:tc>
          <w:tcPr>
            <w:tcW w:w="1020" w:type="dxa"/>
            <w:shd w:val="clear" w:color="auto" w:fill="auto"/>
            <w:noWrap/>
            <w:vAlign w:val="bottom"/>
          </w:tcPr>
          <w:p w14:paraId="7D436632" w14:textId="381E7870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1DB48F84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00" w:type="dxa"/>
            <w:shd w:val="clear" w:color="auto" w:fill="auto"/>
            <w:noWrap/>
            <w:vAlign w:val="bottom"/>
            <w:hideMark/>
          </w:tcPr>
          <w:p w14:paraId="32F27E77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680" w:type="dxa"/>
            <w:shd w:val="clear" w:color="auto" w:fill="auto"/>
            <w:noWrap/>
            <w:vAlign w:val="bottom"/>
            <w:hideMark/>
          </w:tcPr>
          <w:p w14:paraId="1BEA67F6" w14:textId="4DE127F7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6,482.80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0AA2FBD9" w14:textId="5E8ED8F5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29,425.14</w:t>
            </w:r>
          </w:p>
        </w:tc>
        <w:tc>
          <w:tcPr>
            <w:tcW w:w="2040" w:type="dxa"/>
            <w:shd w:val="clear" w:color="auto" w:fill="auto"/>
            <w:noWrap/>
            <w:vAlign w:val="bottom"/>
            <w:hideMark/>
          </w:tcPr>
          <w:p w14:paraId="29A45F24" w14:textId="32E63B60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5,309.82</w:t>
            </w:r>
          </w:p>
        </w:tc>
      </w:tr>
      <w:tr w:rsidR="00A33CFC" w:rsidRPr="00774D13" w14:paraId="5FC9F709" w14:textId="77777777" w:rsidTr="00774D13">
        <w:trPr>
          <w:trHeight w:val="300"/>
        </w:trPr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324E6D2" w14:textId="03FF2148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7D20C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74D13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5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1BBF9" w14:textId="77777777" w:rsidR="00A33CFC" w:rsidRPr="00774D13" w:rsidRDefault="00A33CFC" w:rsidP="00A33C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4D13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6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52058" w14:textId="726852BF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17,793.60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67E34" w14:textId="2CE43C77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353,101.68</w:t>
            </w:r>
          </w:p>
        </w:tc>
        <w:tc>
          <w:tcPr>
            <w:tcW w:w="20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44723" w14:textId="02CE7FD5" w:rsidR="00A33CFC" w:rsidRPr="00774D13" w:rsidRDefault="00A33CFC" w:rsidP="00A33C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423,717.84</w:t>
            </w:r>
          </w:p>
        </w:tc>
      </w:tr>
    </w:tbl>
    <w:p w14:paraId="606FFC42" w14:textId="77777777" w:rsidR="00516AAA" w:rsidRDefault="007036E7"/>
    <w:sectPr w:rsidR="00516AA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7FA10" w14:textId="77777777" w:rsidR="00D229AA" w:rsidRDefault="00D229AA" w:rsidP="00774D13">
      <w:pPr>
        <w:spacing w:after="0" w:line="240" w:lineRule="auto"/>
      </w:pPr>
      <w:r>
        <w:separator/>
      </w:r>
    </w:p>
  </w:endnote>
  <w:endnote w:type="continuationSeparator" w:id="0">
    <w:p w14:paraId="597F478E" w14:textId="77777777" w:rsidR="00D229AA" w:rsidRDefault="00D229AA" w:rsidP="00774D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D9B73" w14:textId="77777777" w:rsidR="00D229AA" w:rsidRDefault="00D229AA" w:rsidP="00774D13">
      <w:pPr>
        <w:spacing w:after="0" w:line="240" w:lineRule="auto"/>
      </w:pPr>
      <w:r>
        <w:separator/>
      </w:r>
    </w:p>
  </w:footnote>
  <w:footnote w:type="continuationSeparator" w:id="0">
    <w:p w14:paraId="2D6295CE" w14:textId="77777777" w:rsidR="00D229AA" w:rsidRDefault="00D229AA" w:rsidP="00774D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AA08E" w14:textId="76245486" w:rsidR="00774D13" w:rsidRPr="00774D13" w:rsidRDefault="00774D13" w:rsidP="00774D13">
    <w:pPr>
      <w:pStyle w:val="Header"/>
      <w:jc w:val="center"/>
      <w:rPr>
        <w:b/>
        <w:bCs/>
      </w:rPr>
    </w:pPr>
    <w:r w:rsidRPr="00774D13">
      <w:rPr>
        <w:b/>
        <w:bCs/>
      </w:rPr>
      <w:t>FY23 Medical Pay Structure</w:t>
    </w:r>
  </w:p>
  <w:p w14:paraId="6ACB9343" w14:textId="0C907AE2" w:rsidR="00774D13" w:rsidRDefault="00774D13" w:rsidP="00774D13">
    <w:pPr>
      <w:pStyle w:val="Header"/>
      <w:jc w:val="center"/>
    </w:pPr>
    <w:r>
      <w:t>2088 hours in Fiscal Year</w:t>
    </w:r>
  </w:p>
  <w:p w14:paraId="1DC6E142" w14:textId="1DFDBF56" w:rsidR="00774D13" w:rsidRDefault="00774D13" w:rsidP="00774D13">
    <w:pPr>
      <w:pStyle w:val="Header"/>
      <w:jc w:val="center"/>
    </w:pPr>
    <w:r>
      <w:t>Effective July 1, 2022</w:t>
    </w:r>
  </w:p>
  <w:p w14:paraId="2AA208C8" w14:textId="77777777" w:rsidR="00774D13" w:rsidRDefault="00774D13" w:rsidP="00774D13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ze2NDM0B7IMTZR0lIJTi4sz8/NACixqAUzktdUsAAAA"/>
  </w:docVars>
  <w:rsids>
    <w:rsidRoot w:val="00774D13"/>
    <w:rsid w:val="00004F73"/>
    <w:rsid w:val="00013E58"/>
    <w:rsid w:val="001A74BD"/>
    <w:rsid w:val="001C6ED6"/>
    <w:rsid w:val="001E00F5"/>
    <w:rsid w:val="002B2C06"/>
    <w:rsid w:val="002E34F1"/>
    <w:rsid w:val="002F524F"/>
    <w:rsid w:val="003B77A0"/>
    <w:rsid w:val="003D06BB"/>
    <w:rsid w:val="004560B1"/>
    <w:rsid w:val="00477D30"/>
    <w:rsid w:val="004D7BFA"/>
    <w:rsid w:val="005755C1"/>
    <w:rsid w:val="006135CC"/>
    <w:rsid w:val="006155FD"/>
    <w:rsid w:val="0062495C"/>
    <w:rsid w:val="00626DB6"/>
    <w:rsid w:val="006A35D7"/>
    <w:rsid w:val="007036E7"/>
    <w:rsid w:val="007353A9"/>
    <w:rsid w:val="007435F3"/>
    <w:rsid w:val="00774D13"/>
    <w:rsid w:val="00820AF5"/>
    <w:rsid w:val="00853557"/>
    <w:rsid w:val="0087023A"/>
    <w:rsid w:val="008D40B6"/>
    <w:rsid w:val="00902DA3"/>
    <w:rsid w:val="0099262A"/>
    <w:rsid w:val="00995532"/>
    <w:rsid w:val="009D0F47"/>
    <w:rsid w:val="00A33CFC"/>
    <w:rsid w:val="00AE634D"/>
    <w:rsid w:val="00BC43F9"/>
    <w:rsid w:val="00C01C08"/>
    <w:rsid w:val="00C04C23"/>
    <w:rsid w:val="00C37EF4"/>
    <w:rsid w:val="00C414B6"/>
    <w:rsid w:val="00CA26ED"/>
    <w:rsid w:val="00CB4A5E"/>
    <w:rsid w:val="00D019F3"/>
    <w:rsid w:val="00D229AA"/>
    <w:rsid w:val="00D46606"/>
    <w:rsid w:val="00D83A9B"/>
    <w:rsid w:val="00DF13AA"/>
    <w:rsid w:val="00DF54A3"/>
    <w:rsid w:val="00E054A6"/>
    <w:rsid w:val="00E50782"/>
    <w:rsid w:val="00E7030F"/>
    <w:rsid w:val="00E85E73"/>
    <w:rsid w:val="00EE77F8"/>
    <w:rsid w:val="00F637B6"/>
    <w:rsid w:val="00F71E23"/>
    <w:rsid w:val="00FA27D6"/>
    <w:rsid w:val="00FC1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CF248"/>
  <w15:chartTrackingRefBased/>
  <w15:docId w15:val="{0D15C06C-5285-4CF2-91CE-5B7C15F29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4D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4D13"/>
  </w:style>
  <w:style w:type="paragraph" w:styleId="Footer">
    <w:name w:val="footer"/>
    <w:basedOn w:val="Normal"/>
    <w:link w:val="FooterChar"/>
    <w:uiPriority w:val="99"/>
    <w:unhideWhenUsed/>
    <w:rsid w:val="00774D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D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14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047A344CED0541A202A44BAC3D2B0F" ma:contentTypeVersion="4" ma:contentTypeDescription="Create a new document." ma:contentTypeScope="" ma:versionID="95c81dc1f08a4c210fe54aec56cb0b09">
  <xsd:schema xmlns:xsd="http://www.w3.org/2001/XMLSchema" xmlns:xs="http://www.w3.org/2001/XMLSchema" xmlns:p="http://schemas.microsoft.com/office/2006/metadata/properties" xmlns:ns2="240e22ee-eb0a-4038-9c43-9ba4d40a0e7d" xmlns:ns3="3af930fd-4e4a-40c4-8550-7c2c5ea6b5c1" targetNamespace="http://schemas.microsoft.com/office/2006/metadata/properties" ma:root="true" ma:fieldsID="cd5957d6a7ca8263f1c3b77de0120d4d" ns2:_="" ns3:_="">
    <xsd:import namespace="240e22ee-eb0a-4038-9c43-9ba4d40a0e7d"/>
    <xsd:import namespace="3af930fd-4e4a-40c4-8550-7c2c5ea6b5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0e22ee-eb0a-4038-9c43-9ba4d40a0e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930fd-4e4a-40c4-8550-7c2c5ea6b5c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28E816-D9AC-475A-9B3D-C9570EEC6F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9C82871-E166-4F22-93C9-F5C20EF979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B91114-2789-4110-9426-360B802A9A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0e22ee-eb0a-4038-9c43-9ba4d40a0e7d"/>
    <ds:schemaRef ds:uri="3af930fd-4e4a-40c4-8550-7c2c5ea6b5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5</Words>
  <Characters>2310</Characters>
  <Application>Microsoft Office Word</Application>
  <DocSecurity>4</DocSecurity>
  <Lines>19</Lines>
  <Paragraphs>5</Paragraphs>
  <ScaleCrop>false</ScaleCrop>
  <Company/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drick, Travis</dc:creator>
  <cp:keywords/>
  <dc:description/>
  <cp:lastModifiedBy>Weischedel, Mary  (BHR)</cp:lastModifiedBy>
  <cp:revision>2</cp:revision>
  <dcterms:created xsi:type="dcterms:W3CDTF">2022-05-20T13:54:00Z</dcterms:created>
  <dcterms:modified xsi:type="dcterms:W3CDTF">2022-05-20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047A344CED0541A202A44BAC3D2B0F</vt:lpwstr>
  </property>
</Properties>
</file>